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 dedicated Mechatronics Engineer with a passion for innovation and problem-solving, I am excited to apply for the Mechatronics Engineer position at [Company Name] in Nigeria Lagos. With my technical expertise, hands-on experience in automation, control systems, and robotics, and a deep understanding of the dynamic industrial landscape in Lagos, I am confident in my ability to contribute meaningfully to your organization’s goals. This letter outlines my qualifications and enthusiasm for this opportunity, particularly within the context of Nigeria’s rapidly evolving engineering sector.</w:t>
      </w:r>
    </w:p>
    <w:p>
      <w:pPr>
        <w:pStyle w:val="BodyText"/>
      </w:pPr>
      <w:r>
        <w:t xml:space="preserve">My academic background in Mechatronics Engineering from [University Name] equipped me with a strong foundation in mechanical systems, electrical circuits, and computer integration. During my studies, I focused on interdisciplinary projects that required collaboration between mechanical design, electronics, and software development. For instance, I led a team to design an automated sorting system for a local manufacturing firm in Lagos. This project not only honed my technical skills but also taught me the importance of tailoring solutions to meet the unique needs of Nigerian industries. The experience reinforced my commitment to leveraging technology for sustainable development in Nigeria Lagos.</w:t>
      </w:r>
    </w:p>
    <w:p>
      <w:pPr>
        <w:pStyle w:val="BodyText"/>
      </w:pPr>
      <w:r>
        <w:t xml:space="preserve">Professionally, I have worked with several companies in Nigeria Lagos, where I specialized in designing and maintaining mechatronic systems for industrial automation. At [Previous Company Name], I was responsible for developing control systems that improved production efficiency by 25% while reducing energy consumption. My role involved troubleshooting complex machinery, integrating sensors and actuators, and ensuring seamless communication between hardware and software components. These responsibilities required a deep understanding of both mechanical principles and advanced programming languages such as C++ and Python. Additionally, I have experience with PLCs (Programmable Logic Controllers) and SCADA systems, which are critical in Nigeria Lagos’s growing manufacturing sector.</w:t>
      </w:r>
    </w:p>
    <w:p>
      <w:pPr>
        <w:pStyle w:val="BodyText"/>
      </w:pPr>
      <w:r>
        <w:t xml:space="preserve">What sets me apart as a Mechatronics Engineer is my ability to bridge the gap between theoretical knowledge and practical application. In Nigeria Lagos, where infrastructure development and industrial growth are accelerating, there is a high demand for engineers who can deliver innovative solutions. For example, I recently collaborated with a local startup to design an autonomous irrigation system tailored for small-scale farmers in rural areas of Lagos State. This project involved integrating solar-powered sensors and GPS technology to optimize water usage. The success of this initiative demonstrated my commitment to using mechatronics engineering to address real-world challenges in Nigeria’s diverse environments.</w:t>
      </w:r>
    </w:p>
    <w:p>
      <w:pPr>
        <w:pStyle w:val="BodyText"/>
      </w:pPr>
      <w:r>
        <w:t xml:space="preserve">My technical skills are complemented by a strong work ethic and a collaborative mindset. I thrive in fast-paced, team-oriented environments where creativity and precision are essential. In Lagos, where the pace of technological advancement is relentless, I have learned to adapt quickly to new challenges. For instance, while working on a project involving robotic assembly lines for an automotive parts manufacturer in Lagos, I had to rapidly familiarize myself with new software tools and safety protocols. My ability to learn and apply new concepts under pressure has been instrumental in my career growth.</w:t>
      </w:r>
    </w:p>
    <w:p>
      <w:pPr>
        <w:pStyle w:val="BodyText"/>
      </w:pPr>
      <w:r>
        <w:t xml:space="preserve">Furthermore, I am deeply committed to the development of Nigeria Lagos as a hub for engineering excellence. The city’s strategic location, growing population, and increasing investment in technology make it an ideal environment for mechatronics engineers to drive innovation. I believe that by contributing my expertise to your organization, I can help foster advancements in automation, renewable energy systems, and smart infrastructure—areas that are critical for Nigeria’s future. My goal is not only to support your projects but also to inspire a culture of innovation within your team.</w:t>
      </w:r>
    </w:p>
    <w:p>
      <w:pPr>
        <w:pStyle w:val="BodyText"/>
      </w:pPr>
      <w:r>
        <w:t xml:space="preserve">I am particularly drawn to this opportunity because [Company Name] is known for its commitment to excellence and its role in shaping the engineering landscape in Nigeria Lagos. Your focus on [specific project, technology, or initiative relevant to the company] aligns closely with my professional aspirations. I am eager to bring my technical background, problem-solving skills, and passion for mechatronics engineering to your team. I am confident that my experience and dedication will make a valuable contribution to your organization’s continued success.</w:t>
      </w:r>
    </w:p>
    <w:p>
      <w:pPr>
        <w:pStyle w:val="BodyText"/>
      </w:pPr>
      <w:r>
        <w:t xml:space="preserve">Thank you for considering my application. I would welcome the opportunity to discuss how my qualifications align with the needs of [Company Name]. I am available at [Your Phone Number] or [Your Email Address] and am happy to accommodate an interview at your earliest convenience. I look forward to the possibility of contributing to your team and helping drive innovation in Nigeria Lagos.</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5-12-12T03:27:09Z</dcterms:created>
  <dcterms:modified xsi:type="dcterms:W3CDTF">2025-12-12T03:27:09Z</dcterms:modified>
</cp:coreProperties>
</file>

<file path=docProps/custom.xml><?xml version="1.0" encoding="utf-8"?>
<Properties xmlns="http://schemas.openxmlformats.org/officeDocument/2006/custom-properties" xmlns:vt="http://schemas.openxmlformats.org/officeDocument/2006/docPropsVTypes"/>
</file>